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72EE6D" w14:textId="0E5CD161" w:rsidR="0075781A" w:rsidRPr="0056067F" w:rsidRDefault="00367BCD">
      <w:pPr>
        <w:rPr>
          <w:b/>
          <w:bCs/>
        </w:rPr>
      </w:pPr>
      <w:r w:rsidRPr="0056067F">
        <w:rPr>
          <w:b/>
          <w:bCs/>
        </w:rPr>
        <w:t>Khai Phan Thanh (100901164)</w:t>
      </w:r>
    </w:p>
    <w:p w14:paraId="19D9388D" w14:textId="77777777" w:rsidR="00367BCD" w:rsidRDefault="00367BCD"/>
    <w:p w14:paraId="7234D6DC" w14:textId="2B3AD75D" w:rsidR="006F1752" w:rsidRDefault="00367BCD">
      <w:pPr>
        <w:rPr>
          <w:b/>
          <w:bCs/>
        </w:rPr>
      </w:pPr>
      <w:r w:rsidRPr="00200AD8">
        <w:rPr>
          <w:b/>
          <w:bCs/>
        </w:rPr>
        <w:t xml:space="preserve">Activity Slide </w:t>
      </w:r>
      <w:r w:rsidR="00515023" w:rsidRPr="00200AD8">
        <w:rPr>
          <w:b/>
          <w:bCs/>
        </w:rPr>
        <w:t>1</w:t>
      </w:r>
      <w:r w:rsidR="00B03D82">
        <w:rPr>
          <w:b/>
          <w:bCs/>
        </w:rPr>
        <w:t>0</w:t>
      </w:r>
    </w:p>
    <w:p w14:paraId="0B64D45E" w14:textId="0AFEDF36" w:rsidR="00B03D82" w:rsidRDefault="00B03D82">
      <w:pPr>
        <w:rPr>
          <w:b/>
          <w:bCs/>
        </w:rPr>
      </w:pPr>
      <w:r>
        <w:rPr>
          <w:noProof/>
        </w:rPr>
        <w:drawing>
          <wp:inline distT="0" distB="0" distL="0" distR="0" wp14:anchorId="2D973E6F" wp14:editId="26E68D1A">
            <wp:extent cx="3573780" cy="1647531"/>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607952" cy="1663284"/>
                    </a:xfrm>
                    <a:prstGeom prst="rect">
                      <a:avLst/>
                    </a:prstGeom>
                  </pic:spPr>
                </pic:pic>
              </a:graphicData>
            </a:graphic>
          </wp:inline>
        </w:drawing>
      </w:r>
    </w:p>
    <w:p w14:paraId="6EC5C8D8" w14:textId="24E29D0D" w:rsidR="00B03D82" w:rsidRDefault="00B03D82" w:rsidP="00B03D82">
      <w:pPr>
        <w:pStyle w:val="ListParagraph"/>
        <w:numPr>
          <w:ilvl w:val="0"/>
          <w:numId w:val="3"/>
        </w:numPr>
        <w:rPr>
          <w:b/>
          <w:bCs/>
        </w:rPr>
      </w:pPr>
      <w:r>
        <w:rPr>
          <w:b/>
          <w:bCs/>
        </w:rPr>
        <w:t>Line 2 will display the my personal ID in the server</w:t>
      </w:r>
    </w:p>
    <w:p w14:paraId="24AFB5F2" w14:textId="59B20B2F" w:rsidR="00B03D82" w:rsidRDefault="00B03D82" w:rsidP="00B03D82">
      <w:pPr>
        <w:pStyle w:val="ListParagraph"/>
        <w:numPr>
          <w:ilvl w:val="0"/>
          <w:numId w:val="3"/>
        </w:numPr>
        <w:rPr>
          <w:b/>
          <w:bCs/>
        </w:rPr>
      </w:pPr>
      <w:r>
        <w:rPr>
          <w:b/>
          <w:bCs/>
        </w:rPr>
        <w:t>Line 3 will automatically create a variable of Count and set it to 0. It will then check if the value of Count is less than 5 or not</w:t>
      </w:r>
    </w:p>
    <w:p w14:paraId="1E63F539" w14:textId="626BB027" w:rsidR="00B03D82" w:rsidRDefault="00B03D82" w:rsidP="00B03D82">
      <w:pPr>
        <w:pStyle w:val="ListParagraph"/>
        <w:numPr>
          <w:ilvl w:val="0"/>
          <w:numId w:val="3"/>
        </w:numPr>
        <w:rPr>
          <w:b/>
          <w:bCs/>
        </w:rPr>
      </w:pPr>
      <w:r>
        <w:rPr>
          <w:b/>
          <w:bCs/>
        </w:rPr>
        <w:t>If the value of Count is less than 5, it will sleep for 3s and increase Count value by 1. After each sleep, it will display the value of Count after increased</w:t>
      </w:r>
    </w:p>
    <w:p w14:paraId="5851BC3B" w14:textId="11F30467" w:rsidR="00B03D82" w:rsidRPr="00B03D82" w:rsidRDefault="00B03D82" w:rsidP="00B03D82">
      <w:pPr>
        <w:pStyle w:val="ListParagraph"/>
        <w:numPr>
          <w:ilvl w:val="0"/>
          <w:numId w:val="3"/>
        </w:numPr>
        <w:rPr>
          <w:b/>
          <w:bCs/>
        </w:rPr>
      </w:pPr>
      <w:r>
        <w:rPr>
          <w:b/>
          <w:bCs/>
        </w:rPr>
        <w:t>The program exit when Count is larger than 5. It will exit with code 0</w:t>
      </w:r>
    </w:p>
    <w:p w14:paraId="50D106A2" w14:textId="77777777" w:rsidR="006F1752" w:rsidRDefault="006F1752"/>
    <w:p w14:paraId="46DF1706" w14:textId="32FCB11F" w:rsidR="00367BCD" w:rsidRDefault="00367BCD">
      <w:pPr>
        <w:rPr>
          <w:b/>
          <w:bCs/>
        </w:rPr>
      </w:pPr>
      <w:r w:rsidRPr="00200AD8">
        <w:rPr>
          <w:b/>
          <w:bCs/>
        </w:rPr>
        <w:t xml:space="preserve">Activity Slide </w:t>
      </w:r>
      <w:r w:rsidR="005E4E14" w:rsidRPr="00200AD8">
        <w:rPr>
          <w:b/>
          <w:bCs/>
        </w:rPr>
        <w:t>1</w:t>
      </w:r>
      <w:r w:rsidR="00B03D82">
        <w:rPr>
          <w:b/>
          <w:bCs/>
        </w:rPr>
        <w:t>1</w:t>
      </w:r>
    </w:p>
    <w:p w14:paraId="2323B39A" w14:textId="44C53D1A" w:rsidR="00B03D82" w:rsidRDefault="00B03D82">
      <w:pPr>
        <w:rPr>
          <w:b/>
          <w:bCs/>
        </w:rPr>
      </w:pPr>
      <w:r>
        <w:rPr>
          <w:noProof/>
        </w:rPr>
        <w:drawing>
          <wp:inline distT="0" distB="0" distL="0" distR="0" wp14:anchorId="6CA43DE9" wp14:editId="1A442ED4">
            <wp:extent cx="4351020" cy="160467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388938" cy="1618655"/>
                    </a:xfrm>
                    <a:prstGeom prst="rect">
                      <a:avLst/>
                    </a:prstGeom>
                  </pic:spPr>
                </pic:pic>
              </a:graphicData>
            </a:graphic>
          </wp:inline>
        </w:drawing>
      </w:r>
    </w:p>
    <w:p w14:paraId="5DC5F03A" w14:textId="23A1A7EA" w:rsidR="00B03D82" w:rsidRPr="00B03D82" w:rsidRDefault="00A01C9C" w:rsidP="00B03D82">
      <w:pPr>
        <w:pStyle w:val="ListParagraph"/>
        <w:numPr>
          <w:ilvl w:val="0"/>
          <w:numId w:val="3"/>
        </w:numPr>
        <w:rPr>
          <w:b/>
          <w:bCs/>
        </w:rPr>
      </w:pPr>
      <w:r>
        <w:rPr>
          <w:b/>
          <w:bCs/>
        </w:rPr>
        <w:t xml:space="preserve">The trap will send a signal to a user when a certain action is perform that is not regularly happen as per usual flow of control. In this case, we have set the trap of #2, which is for Ctrl+C. When I press the Ctrl+C in the middle of the program, it warn me and ignore the command. </w:t>
      </w:r>
    </w:p>
    <w:p w14:paraId="60E62631" w14:textId="78541883" w:rsidR="00B03D82" w:rsidRDefault="00B03D82">
      <w:pPr>
        <w:rPr>
          <w:b/>
          <w:bCs/>
        </w:rPr>
      </w:pPr>
    </w:p>
    <w:p w14:paraId="31DA18B4" w14:textId="77777777" w:rsidR="00A01C9C" w:rsidRDefault="00A01C9C">
      <w:pPr>
        <w:rPr>
          <w:b/>
          <w:bCs/>
        </w:rPr>
      </w:pPr>
    </w:p>
    <w:p w14:paraId="72CE3CDA" w14:textId="77777777" w:rsidR="00A01C9C" w:rsidRDefault="00A01C9C">
      <w:pPr>
        <w:rPr>
          <w:b/>
          <w:bCs/>
        </w:rPr>
      </w:pPr>
    </w:p>
    <w:p w14:paraId="6A404D64" w14:textId="77777777" w:rsidR="00A01C9C" w:rsidRDefault="00A01C9C">
      <w:pPr>
        <w:rPr>
          <w:b/>
          <w:bCs/>
        </w:rPr>
      </w:pPr>
    </w:p>
    <w:p w14:paraId="7203CB5B" w14:textId="77777777" w:rsidR="00A01C9C" w:rsidRDefault="00A01C9C">
      <w:pPr>
        <w:rPr>
          <w:b/>
          <w:bCs/>
        </w:rPr>
      </w:pPr>
    </w:p>
    <w:p w14:paraId="2AECE2D6" w14:textId="77777777" w:rsidR="00A01C9C" w:rsidRDefault="00A01C9C">
      <w:pPr>
        <w:rPr>
          <w:b/>
          <w:bCs/>
        </w:rPr>
      </w:pPr>
    </w:p>
    <w:p w14:paraId="565F82A4" w14:textId="77777777" w:rsidR="00A01C9C" w:rsidRDefault="00A01C9C">
      <w:pPr>
        <w:rPr>
          <w:b/>
          <w:bCs/>
        </w:rPr>
      </w:pPr>
    </w:p>
    <w:p w14:paraId="5A2D8AC5" w14:textId="77777777" w:rsidR="00A01C9C" w:rsidRDefault="00A01C9C">
      <w:pPr>
        <w:rPr>
          <w:b/>
          <w:bCs/>
        </w:rPr>
      </w:pPr>
    </w:p>
    <w:p w14:paraId="2A90F2AA" w14:textId="77777777" w:rsidR="00A01C9C" w:rsidRDefault="00A01C9C">
      <w:pPr>
        <w:rPr>
          <w:b/>
          <w:bCs/>
        </w:rPr>
      </w:pPr>
    </w:p>
    <w:p w14:paraId="22BAA0B3" w14:textId="77777777" w:rsidR="00A01C9C" w:rsidRDefault="00A01C9C">
      <w:pPr>
        <w:rPr>
          <w:b/>
          <w:bCs/>
        </w:rPr>
      </w:pPr>
    </w:p>
    <w:p w14:paraId="44B3C144" w14:textId="77777777" w:rsidR="00A01C9C" w:rsidRDefault="00A01C9C">
      <w:pPr>
        <w:rPr>
          <w:b/>
          <w:bCs/>
        </w:rPr>
      </w:pPr>
    </w:p>
    <w:p w14:paraId="4D3D5D50" w14:textId="6CB3B1AA" w:rsidR="00B03D82" w:rsidRDefault="00B03D82">
      <w:pPr>
        <w:rPr>
          <w:b/>
          <w:bCs/>
        </w:rPr>
      </w:pPr>
      <w:r>
        <w:rPr>
          <w:b/>
          <w:bCs/>
        </w:rPr>
        <w:lastRenderedPageBreak/>
        <w:t>Activity Slide 12</w:t>
      </w:r>
    </w:p>
    <w:p w14:paraId="7E69B279" w14:textId="3F0A26F1" w:rsidR="00A01C9C" w:rsidRDefault="00A01C9C">
      <w:pPr>
        <w:rPr>
          <w:b/>
          <w:bCs/>
        </w:rPr>
      </w:pPr>
      <w:r>
        <w:rPr>
          <w:noProof/>
        </w:rPr>
        <w:drawing>
          <wp:inline distT="0" distB="0" distL="0" distR="0" wp14:anchorId="36927E5F" wp14:editId="292A40F9">
            <wp:extent cx="3733800" cy="2887312"/>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751948" cy="2901346"/>
                    </a:xfrm>
                    <a:prstGeom prst="rect">
                      <a:avLst/>
                    </a:prstGeom>
                  </pic:spPr>
                </pic:pic>
              </a:graphicData>
            </a:graphic>
          </wp:inline>
        </w:drawing>
      </w:r>
    </w:p>
    <w:p w14:paraId="6E160438" w14:textId="2EDD1273" w:rsidR="00A01C9C" w:rsidRDefault="00A01C9C" w:rsidP="00A01C9C">
      <w:pPr>
        <w:pStyle w:val="ListParagraph"/>
        <w:numPr>
          <w:ilvl w:val="0"/>
          <w:numId w:val="3"/>
        </w:numPr>
        <w:rPr>
          <w:b/>
          <w:bCs/>
        </w:rPr>
      </w:pPr>
      <w:r>
        <w:rPr>
          <w:b/>
          <w:bCs/>
        </w:rPr>
        <w:t>Ctrl+Z will force the program to exit and stop immediately</w:t>
      </w:r>
    </w:p>
    <w:p w14:paraId="72198CCE" w14:textId="37E80AE4" w:rsidR="00A01C9C" w:rsidRDefault="00A01C9C" w:rsidP="00A01C9C">
      <w:pPr>
        <w:pStyle w:val="ListParagraph"/>
        <w:numPr>
          <w:ilvl w:val="0"/>
          <w:numId w:val="3"/>
        </w:numPr>
        <w:rPr>
          <w:b/>
          <w:bCs/>
        </w:rPr>
      </w:pPr>
      <w:r>
        <w:rPr>
          <w:b/>
          <w:bCs/>
        </w:rPr>
        <w:t>Ps will list all of the process that is running</w:t>
      </w:r>
    </w:p>
    <w:p w14:paraId="5BF6A804" w14:textId="52D21D5D" w:rsidR="00A01C9C" w:rsidRDefault="00A01C9C" w:rsidP="00A01C9C">
      <w:pPr>
        <w:pStyle w:val="ListParagraph"/>
        <w:numPr>
          <w:ilvl w:val="0"/>
          <w:numId w:val="3"/>
        </w:numPr>
        <w:rPr>
          <w:b/>
          <w:bCs/>
        </w:rPr>
      </w:pPr>
      <w:r>
        <w:rPr>
          <w:b/>
          <w:bCs/>
        </w:rPr>
        <w:t>Kill -9 PID will force to kill the running process of the specified PID</w:t>
      </w:r>
    </w:p>
    <w:p w14:paraId="638079EB" w14:textId="5133FB01" w:rsidR="00A01C9C" w:rsidRPr="00A01C9C" w:rsidRDefault="00A01C9C" w:rsidP="00A01C9C">
      <w:pPr>
        <w:pStyle w:val="ListParagraph"/>
        <w:numPr>
          <w:ilvl w:val="0"/>
          <w:numId w:val="3"/>
        </w:numPr>
        <w:rPr>
          <w:b/>
          <w:bCs/>
        </w:rPr>
      </w:pPr>
      <w:r>
        <w:rPr>
          <w:b/>
          <w:bCs/>
        </w:rPr>
        <w:t>After killing the process, the process is no longer in the running list</w:t>
      </w:r>
    </w:p>
    <w:p w14:paraId="0611E9DE" w14:textId="7F9E2921" w:rsidR="00A362F4" w:rsidRDefault="00A362F4" w:rsidP="00A362F4"/>
    <w:p w14:paraId="719CD371" w14:textId="314DC814" w:rsidR="00A362F4" w:rsidRDefault="00A362F4" w:rsidP="00A362F4"/>
    <w:p w14:paraId="7CDFFF4A" w14:textId="0DFFC9AE" w:rsidR="005A1D7A" w:rsidRDefault="005A1D7A" w:rsidP="00596E63"/>
    <w:sectPr w:rsidR="005A1D7A" w:rsidSect="0065423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E1CE7"/>
    <w:multiLevelType w:val="hybridMultilevel"/>
    <w:tmpl w:val="CA4C6D9E"/>
    <w:lvl w:ilvl="0" w:tplc="0F7C481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4842FA"/>
    <w:multiLevelType w:val="hybridMultilevel"/>
    <w:tmpl w:val="D5D25154"/>
    <w:lvl w:ilvl="0" w:tplc="5FDC03E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873ECC"/>
    <w:multiLevelType w:val="hybridMultilevel"/>
    <w:tmpl w:val="736A2E86"/>
    <w:lvl w:ilvl="0" w:tplc="CFCC68FE">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yMLQwsDA0tDS3NLFU0lEKTi0uzszPAykwrgUA3fzSLywAAAA="/>
  </w:docVars>
  <w:rsids>
    <w:rsidRoot w:val="00367BCD"/>
    <w:rsid w:val="00017A98"/>
    <w:rsid w:val="00046897"/>
    <w:rsid w:val="00200AD8"/>
    <w:rsid w:val="00367BCD"/>
    <w:rsid w:val="00437CBA"/>
    <w:rsid w:val="0049399C"/>
    <w:rsid w:val="00515023"/>
    <w:rsid w:val="0056067F"/>
    <w:rsid w:val="00596E63"/>
    <w:rsid w:val="005A1D7A"/>
    <w:rsid w:val="005E4E14"/>
    <w:rsid w:val="00654234"/>
    <w:rsid w:val="006F1752"/>
    <w:rsid w:val="0075781A"/>
    <w:rsid w:val="00850975"/>
    <w:rsid w:val="00A01C9C"/>
    <w:rsid w:val="00A362F4"/>
    <w:rsid w:val="00B03D82"/>
    <w:rsid w:val="00C23BF2"/>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DAE39"/>
  <w15:chartTrackingRefBased/>
  <w15:docId w15:val="{D04FEE20-EE70-7C43-B47A-43081F27E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CA"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4E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9</TotalTime>
  <Pages>2</Pages>
  <Words>157</Words>
  <Characters>89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Khai Phan</dc:creator>
  <cp:keywords/>
  <dc:description/>
  <cp:lastModifiedBy>Thanh Khai Phan</cp:lastModifiedBy>
  <cp:revision>9</cp:revision>
  <dcterms:created xsi:type="dcterms:W3CDTF">2020-06-02T19:35:00Z</dcterms:created>
  <dcterms:modified xsi:type="dcterms:W3CDTF">2020-07-18T06:31:00Z</dcterms:modified>
</cp:coreProperties>
</file>